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82F66B" w14:textId="77777777" w:rsidR="00501388" w:rsidRDefault="00501388" w:rsidP="00401CF2">
      <w:pPr>
        <w:pStyle w:val="NoSpacing"/>
        <w:jc w:val="center"/>
        <w:rPr>
          <w:b/>
          <w:sz w:val="28"/>
          <w:szCs w:val="28"/>
        </w:rPr>
      </w:pPr>
    </w:p>
    <w:p w14:paraId="31346979" w14:textId="77777777" w:rsidR="00501388" w:rsidRDefault="00501388" w:rsidP="00401CF2">
      <w:pPr>
        <w:pStyle w:val="NoSpacing"/>
        <w:jc w:val="center"/>
        <w:rPr>
          <w:b/>
          <w:sz w:val="28"/>
          <w:szCs w:val="28"/>
        </w:rPr>
      </w:pPr>
    </w:p>
    <w:p w14:paraId="319D282C" w14:textId="0CCEFF68" w:rsidR="00401CF2" w:rsidRDefault="00401CF2" w:rsidP="00401CF2">
      <w:pPr>
        <w:pStyle w:val="NoSpacing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IESANZ </w:t>
      </w:r>
      <w:r w:rsidRPr="007E1660">
        <w:rPr>
          <w:b/>
          <w:sz w:val="28"/>
          <w:szCs w:val="28"/>
        </w:rPr>
        <w:t>LIGHTING DESIGN AWARD (</w:t>
      </w:r>
      <w:proofErr w:type="spellStart"/>
      <w:r w:rsidRPr="007E1660">
        <w:rPr>
          <w:b/>
          <w:sz w:val="28"/>
          <w:szCs w:val="28"/>
        </w:rPr>
        <w:t>LiDA</w:t>
      </w:r>
      <w:proofErr w:type="spellEnd"/>
      <w:r w:rsidRPr="007E1660">
        <w:rPr>
          <w:b/>
          <w:sz w:val="28"/>
          <w:szCs w:val="28"/>
        </w:rPr>
        <w:t xml:space="preserve">) </w:t>
      </w:r>
    </w:p>
    <w:p w14:paraId="7C28FB3D" w14:textId="4B3B57C8" w:rsidR="00842408" w:rsidRPr="00842408" w:rsidRDefault="00842408" w:rsidP="00401CF2">
      <w:pPr>
        <w:pStyle w:val="NoSpacing"/>
        <w:jc w:val="center"/>
        <w:rPr>
          <w:b/>
          <w:sz w:val="36"/>
          <w:szCs w:val="28"/>
        </w:rPr>
      </w:pPr>
    </w:p>
    <w:p w14:paraId="3EA380FA" w14:textId="615F17F5" w:rsidR="00842408" w:rsidRPr="00842408" w:rsidRDefault="00842408" w:rsidP="00401CF2">
      <w:pPr>
        <w:pStyle w:val="NoSpacing"/>
        <w:jc w:val="center"/>
        <w:rPr>
          <w:b/>
          <w:sz w:val="36"/>
          <w:szCs w:val="28"/>
        </w:rPr>
      </w:pPr>
      <w:r w:rsidRPr="00842408">
        <w:rPr>
          <w:b/>
          <w:sz w:val="36"/>
          <w:szCs w:val="28"/>
        </w:rPr>
        <w:t>ENTRY MATERIALS CHECKLIST</w:t>
      </w:r>
    </w:p>
    <w:p w14:paraId="132BAFA5" w14:textId="77777777" w:rsidR="00995E1C" w:rsidRDefault="00995E1C" w:rsidP="003520B7">
      <w:pPr>
        <w:pStyle w:val="NoSpacing"/>
        <w:rPr>
          <w:b/>
          <w:sz w:val="20"/>
          <w:szCs w:val="20"/>
        </w:rPr>
      </w:pPr>
    </w:p>
    <w:p w14:paraId="73F810AD" w14:textId="77777777" w:rsidR="00AE44A5" w:rsidRDefault="00AE44A5" w:rsidP="003520B7">
      <w:pPr>
        <w:pStyle w:val="NoSpacing"/>
        <w:rPr>
          <w:b/>
          <w:sz w:val="20"/>
          <w:szCs w:val="20"/>
        </w:rPr>
      </w:pPr>
    </w:p>
    <w:p w14:paraId="0EA4B6FC" w14:textId="77777777" w:rsidR="00995E1C" w:rsidRDefault="00995E1C" w:rsidP="003520B7">
      <w:pPr>
        <w:pStyle w:val="NoSpacing"/>
        <w:rPr>
          <w:b/>
          <w:sz w:val="20"/>
          <w:szCs w:val="20"/>
        </w:rPr>
      </w:pPr>
    </w:p>
    <w:p w14:paraId="600C9805" w14:textId="77777777" w:rsidR="003520B7" w:rsidRDefault="00F02231" w:rsidP="003520B7">
      <w:pPr>
        <w:pStyle w:val="NoSpacing"/>
        <w:rPr>
          <w:b/>
          <w:sz w:val="20"/>
          <w:szCs w:val="20"/>
        </w:rPr>
      </w:pPr>
      <w:r w:rsidRPr="00F02231">
        <w:rPr>
          <w:b/>
          <w:sz w:val="20"/>
          <w:szCs w:val="20"/>
        </w:rPr>
        <w:t>Entry checklist:</w:t>
      </w:r>
    </w:p>
    <w:p w14:paraId="5E30D3AD" w14:textId="77777777" w:rsidR="00F02231" w:rsidRPr="00F02231" w:rsidRDefault="00F02231" w:rsidP="003520B7">
      <w:pPr>
        <w:pStyle w:val="NoSpacing"/>
        <w:rPr>
          <w:b/>
          <w:sz w:val="20"/>
          <w:szCs w:val="20"/>
        </w:rPr>
      </w:pPr>
      <w:bookmarkStart w:id="0" w:name="_GoBack"/>
    </w:p>
    <w:p w14:paraId="12358837" w14:textId="45619C38" w:rsidR="004D016F" w:rsidRDefault="00F02231" w:rsidP="00842408">
      <w:pPr>
        <w:pStyle w:val="NoSpacing"/>
        <w:ind w:left="851"/>
        <w:rPr>
          <w:sz w:val="20"/>
          <w:szCs w:val="20"/>
        </w:rPr>
      </w:pPr>
      <w:r>
        <w:rPr>
          <w:noProof/>
          <w:spacing w:val="-10"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62199F70" wp14:editId="0C0664A2">
                <wp:simplePos x="0" y="0"/>
                <wp:positionH relativeFrom="column">
                  <wp:posOffset>203200</wp:posOffset>
                </wp:positionH>
                <wp:positionV relativeFrom="paragraph">
                  <wp:posOffset>9525</wp:posOffset>
                </wp:positionV>
                <wp:extent cx="171450" cy="171450"/>
                <wp:effectExtent l="0" t="0" r="19050" b="19050"/>
                <wp:wrapNone/>
                <wp:docPr id="218" name="Rectangle 2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" cy="1714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2ADC32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43800D" id="Rectangle 218" o:spid="_x0000_s1026" style="position:absolute;margin-left:16pt;margin-top:.75pt;width:13.5pt;height:13.5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" filled="f" strokecolor="#2adc32"/>
            </w:pict>
          </mc:Fallback>
        </mc:AlternateContent>
      </w:r>
      <w:r w:rsidR="00842408">
        <w:rPr>
          <w:sz w:val="20"/>
          <w:szCs w:val="20"/>
        </w:rPr>
        <w:t xml:space="preserve">All materials and information necessary to complete the </w:t>
      </w:r>
      <w:r w:rsidR="00920DCD">
        <w:rPr>
          <w:sz w:val="20"/>
          <w:szCs w:val="20"/>
        </w:rPr>
        <w:t>e</w:t>
      </w:r>
      <w:r w:rsidR="003520B7" w:rsidRPr="003520B7">
        <w:rPr>
          <w:sz w:val="20"/>
          <w:szCs w:val="20"/>
        </w:rPr>
        <w:t>ntry form</w:t>
      </w:r>
    </w:p>
    <w:p w14:paraId="24FAE34B" w14:textId="77777777" w:rsidR="00872C5D" w:rsidRDefault="00872C5D" w:rsidP="00842408">
      <w:pPr>
        <w:pStyle w:val="NoSpacing"/>
        <w:ind w:left="851"/>
        <w:rPr>
          <w:sz w:val="20"/>
          <w:szCs w:val="20"/>
        </w:rPr>
      </w:pPr>
    </w:p>
    <w:p w14:paraId="2E1A4A23" w14:textId="419AF59C" w:rsidR="00872C5D" w:rsidRDefault="00872C5D" w:rsidP="00842408">
      <w:pPr>
        <w:pStyle w:val="NoSpacing"/>
        <w:ind w:left="851"/>
        <w:rPr>
          <w:sz w:val="20"/>
          <w:szCs w:val="20"/>
        </w:rPr>
      </w:pPr>
    </w:p>
    <w:p w14:paraId="37488AD8" w14:textId="4E3EA2C6" w:rsidR="00842408" w:rsidRPr="0027629B" w:rsidRDefault="00872C5D" w:rsidP="00842408">
      <w:pPr>
        <w:pStyle w:val="NoSpacing"/>
        <w:ind w:left="851"/>
        <w:rPr>
          <w:rFonts w:cs="Calibri"/>
          <w:bCs/>
          <w:spacing w:val="-5"/>
          <w:w w:val="105"/>
          <w:sz w:val="20"/>
          <w:szCs w:val="20"/>
        </w:rPr>
      </w:pPr>
      <w:r>
        <w:rPr>
          <w:noProof/>
          <w:spacing w:val="-10"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963392" behindDoc="0" locked="0" layoutInCell="1" allowOverlap="1" wp14:anchorId="03506312" wp14:editId="3DF55825">
                <wp:simplePos x="0" y="0"/>
                <wp:positionH relativeFrom="column">
                  <wp:posOffset>203200</wp:posOffset>
                </wp:positionH>
                <wp:positionV relativeFrom="paragraph">
                  <wp:posOffset>9525</wp:posOffset>
                </wp:positionV>
                <wp:extent cx="171450" cy="171450"/>
                <wp:effectExtent l="0" t="0" r="19050" b="19050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" cy="1714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2ADC32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1005A0" id="Rectangle 33" o:spid="_x0000_s1026" style="position:absolute;margin-left:16pt;margin-top:.75pt;width:13.5pt;height:13.5pt;z-index:25196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" filled="f" strokecolor="#2adc32"/>
            </w:pict>
          </mc:Fallback>
        </mc:AlternateContent>
      </w:r>
      <w:r>
        <w:rPr>
          <w:sz w:val="20"/>
          <w:szCs w:val="20"/>
        </w:rPr>
        <w:t xml:space="preserve">Completed </w:t>
      </w:r>
      <w:r w:rsidR="00842408">
        <w:rPr>
          <w:rFonts w:cs="Calibri"/>
          <w:b/>
          <w:bCs/>
          <w:spacing w:val="-5"/>
          <w:w w:val="105"/>
          <w:sz w:val="20"/>
          <w:szCs w:val="20"/>
        </w:rPr>
        <w:t xml:space="preserve">Designer(s) concept statement - </w:t>
      </w:r>
      <w:r w:rsidR="00842408">
        <w:rPr>
          <w:rFonts w:cs="Calibri"/>
          <w:bCs/>
          <w:spacing w:val="-5"/>
          <w:w w:val="105"/>
          <w:sz w:val="20"/>
          <w:szCs w:val="20"/>
        </w:rPr>
        <w:t xml:space="preserve">a design statement based on the </w:t>
      </w:r>
      <w:r w:rsidR="00842408" w:rsidRPr="00842408">
        <w:rPr>
          <w:rFonts w:cs="Calibri"/>
          <w:bCs/>
          <w:spacing w:val="-5"/>
          <w:w w:val="105"/>
          <w:sz w:val="20"/>
          <w:szCs w:val="20"/>
        </w:rPr>
        <w:t>concept</w:t>
      </w:r>
      <w:r w:rsidR="00842408">
        <w:rPr>
          <w:rFonts w:cs="Calibri"/>
          <w:bCs/>
          <w:spacing w:val="-5"/>
          <w:w w:val="105"/>
          <w:sz w:val="20"/>
          <w:szCs w:val="20"/>
        </w:rPr>
        <w:t xml:space="preserve"> of your entry (max. 2000 characters) – format: word or pdf</w:t>
      </w:r>
    </w:p>
    <w:p w14:paraId="621FFF20" w14:textId="2AB14E3F" w:rsidR="00872C5D" w:rsidRDefault="00872C5D" w:rsidP="00842408">
      <w:pPr>
        <w:pStyle w:val="NoSpacing"/>
        <w:rPr>
          <w:sz w:val="20"/>
          <w:szCs w:val="20"/>
        </w:rPr>
      </w:pPr>
    </w:p>
    <w:p w14:paraId="5C2FB217" w14:textId="77777777" w:rsidR="00842408" w:rsidRDefault="00842408" w:rsidP="00842408">
      <w:pPr>
        <w:pStyle w:val="NoSpacing"/>
        <w:ind w:left="851"/>
        <w:rPr>
          <w:sz w:val="20"/>
          <w:szCs w:val="20"/>
        </w:rPr>
      </w:pPr>
    </w:p>
    <w:p w14:paraId="2CD000B0" w14:textId="416D2F5F" w:rsidR="00842408" w:rsidRPr="0027629B" w:rsidRDefault="00842408" w:rsidP="00842408">
      <w:pPr>
        <w:pStyle w:val="NoSpacing"/>
        <w:ind w:left="851"/>
        <w:rPr>
          <w:rFonts w:cs="Calibri"/>
          <w:bCs/>
          <w:spacing w:val="-5"/>
          <w:w w:val="105"/>
          <w:sz w:val="20"/>
          <w:szCs w:val="20"/>
        </w:rPr>
      </w:pPr>
      <w:r>
        <w:rPr>
          <w:noProof/>
          <w:spacing w:val="-10"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967488" behindDoc="0" locked="0" layoutInCell="1" allowOverlap="1" wp14:anchorId="42B71BBB" wp14:editId="05AFACD4">
                <wp:simplePos x="0" y="0"/>
                <wp:positionH relativeFrom="column">
                  <wp:posOffset>203200</wp:posOffset>
                </wp:positionH>
                <wp:positionV relativeFrom="paragraph">
                  <wp:posOffset>9525</wp:posOffset>
                </wp:positionV>
                <wp:extent cx="171450" cy="171450"/>
                <wp:effectExtent l="0" t="0" r="19050" b="19050"/>
                <wp:wrapNone/>
                <wp:docPr id="68" name="Rectangle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" cy="1714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2ADC32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8A3DCC" id="Rectangle 68" o:spid="_x0000_s1026" style="position:absolute;margin-left:16pt;margin-top:.75pt;width:13.5pt;height:13.5pt;z-index:25196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" filled="f" strokecolor="#2adc32"/>
            </w:pict>
          </mc:Fallback>
        </mc:AlternateContent>
      </w:r>
      <w:r>
        <w:rPr>
          <w:sz w:val="20"/>
          <w:szCs w:val="20"/>
        </w:rPr>
        <w:t xml:space="preserve">Completed </w:t>
      </w:r>
      <w:r>
        <w:rPr>
          <w:rFonts w:cs="Calibri"/>
          <w:b/>
          <w:bCs/>
          <w:spacing w:val="-5"/>
          <w:w w:val="105"/>
          <w:sz w:val="20"/>
          <w:szCs w:val="20"/>
        </w:rPr>
        <w:t xml:space="preserve">Designer(s) solution statement - </w:t>
      </w:r>
      <w:r>
        <w:rPr>
          <w:rFonts w:cs="Calibri"/>
          <w:bCs/>
          <w:spacing w:val="-5"/>
          <w:w w:val="105"/>
          <w:sz w:val="20"/>
          <w:szCs w:val="20"/>
        </w:rPr>
        <w:t xml:space="preserve">a design statement based on the </w:t>
      </w:r>
      <w:r w:rsidRPr="00842408">
        <w:rPr>
          <w:rFonts w:cs="Calibri"/>
          <w:bCs/>
          <w:spacing w:val="-5"/>
          <w:w w:val="105"/>
          <w:sz w:val="20"/>
          <w:szCs w:val="20"/>
        </w:rPr>
        <w:t>solution</w:t>
      </w:r>
      <w:r>
        <w:rPr>
          <w:rFonts w:cs="Calibri"/>
          <w:bCs/>
          <w:spacing w:val="-5"/>
          <w:w w:val="105"/>
          <w:sz w:val="20"/>
          <w:szCs w:val="20"/>
        </w:rPr>
        <w:t xml:space="preserve"> of your entry (max. 2000 characters) – format: word or pdf</w:t>
      </w:r>
    </w:p>
    <w:p w14:paraId="6F138DB1" w14:textId="77777777" w:rsidR="00842408" w:rsidRDefault="00842408" w:rsidP="00842408">
      <w:pPr>
        <w:pStyle w:val="NoSpacing"/>
        <w:ind w:left="851"/>
        <w:rPr>
          <w:sz w:val="20"/>
          <w:szCs w:val="20"/>
        </w:rPr>
      </w:pPr>
    </w:p>
    <w:p w14:paraId="5771095B" w14:textId="77777777" w:rsidR="00957499" w:rsidRDefault="00957499" w:rsidP="00842408">
      <w:pPr>
        <w:pStyle w:val="NoSpacing"/>
        <w:ind w:left="851"/>
        <w:rPr>
          <w:sz w:val="20"/>
          <w:szCs w:val="20"/>
        </w:rPr>
      </w:pPr>
    </w:p>
    <w:p w14:paraId="2680C7D2" w14:textId="77777777" w:rsidR="004D016F" w:rsidRDefault="00957499" w:rsidP="00842408">
      <w:pPr>
        <w:pStyle w:val="NoSpacing"/>
        <w:ind w:left="851"/>
        <w:rPr>
          <w:sz w:val="20"/>
          <w:szCs w:val="20"/>
        </w:rPr>
      </w:pPr>
      <w:r>
        <w:rPr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6C4F3F44" wp14:editId="373AF82F">
                <wp:simplePos x="0" y="0"/>
                <wp:positionH relativeFrom="column">
                  <wp:posOffset>203200</wp:posOffset>
                </wp:positionH>
                <wp:positionV relativeFrom="paragraph">
                  <wp:posOffset>-3810</wp:posOffset>
                </wp:positionV>
                <wp:extent cx="165100" cy="177800"/>
                <wp:effectExtent l="0" t="0" r="25400" b="12700"/>
                <wp:wrapNone/>
                <wp:docPr id="220" name="Rectangle 2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100" cy="1778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9525" cap="flat" cmpd="sng" algn="ctr">
                          <a:solidFill>
                            <a:srgbClr val="2ADC32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53323C" id="Rectangle 220" o:spid="_x0000_s1026" style="position:absolute;margin-left:16pt;margin-top:-.3pt;width:13pt;height:14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" fillcolor="window" strokecolor="#2adc32"/>
            </w:pict>
          </mc:Fallback>
        </mc:AlternateContent>
      </w:r>
      <w:r>
        <w:rPr>
          <w:sz w:val="20"/>
          <w:szCs w:val="20"/>
        </w:rPr>
        <w:t>T</w:t>
      </w:r>
      <w:r w:rsidRPr="003520B7">
        <w:rPr>
          <w:sz w:val="20"/>
          <w:szCs w:val="20"/>
        </w:rPr>
        <w:t xml:space="preserve">echnical drawings of your </w:t>
      </w:r>
      <w:r w:rsidR="00795424">
        <w:rPr>
          <w:sz w:val="20"/>
          <w:szCs w:val="20"/>
        </w:rPr>
        <w:t>lighting design project</w:t>
      </w:r>
      <w:r w:rsidRPr="003520B7">
        <w:rPr>
          <w:sz w:val="20"/>
          <w:szCs w:val="20"/>
        </w:rPr>
        <w:t xml:space="preserve"> in </w:t>
      </w:r>
      <w:r w:rsidR="00C003E1">
        <w:rPr>
          <w:sz w:val="20"/>
          <w:szCs w:val="20"/>
        </w:rPr>
        <w:t>pdf</w:t>
      </w:r>
      <w:r w:rsidRPr="003520B7">
        <w:rPr>
          <w:sz w:val="20"/>
          <w:szCs w:val="20"/>
        </w:rPr>
        <w:t xml:space="preserve"> format</w:t>
      </w:r>
      <w:r w:rsidR="00860C53">
        <w:rPr>
          <w:sz w:val="20"/>
          <w:szCs w:val="20"/>
        </w:rPr>
        <w:t xml:space="preserve"> (optional)</w:t>
      </w:r>
    </w:p>
    <w:p w14:paraId="357E7C03" w14:textId="77777777" w:rsidR="00995E1C" w:rsidRDefault="00995E1C" w:rsidP="00842408">
      <w:pPr>
        <w:pStyle w:val="NoSpacing"/>
        <w:ind w:left="851"/>
        <w:rPr>
          <w:sz w:val="20"/>
          <w:szCs w:val="20"/>
        </w:rPr>
      </w:pPr>
    </w:p>
    <w:p w14:paraId="506845D2" w14:textId="77777777" w:rsidR="00F02231" w:rsidRPr="003520B7" w:rsidRDefault="00F02231" w:rsidP="00842408">
      <w:pPr>
        <w:pStyle w:val="NoSpacing"/>
        <w:ind w:left="851"/>
        <w:rPr>
          <w:sz w:val="20"/>
          <w:szCs w:val="20"/>
        </w:rPr>
      </w:pPr>
    </w:p>
    <w:p w14:paraId="4B4B751C" w14:textId="6323A1A5" w:rsidR="00D270F6" w:rsidRDefault="004D016F" w:rsidP="00842408">
      <w:pPr>
        <w:pStyle w:val="NoSpacing"/>
        <w:ind w:left="851"/>
        <w:rPr>
          <w:sz w:val="20"/>
          <w:szCs w:val="20"/>
        </w:rPr>
      </w:pPr>
      <w:r>
        <w:rPr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6C4FECE0" wp14:editId="513F4A5B">
                <wp:simplePos x="0" y="0"/>
                <wp:positionH relativeFrom="column">
                  <wp:posOffset>196850</wp:posOffset>
                </wp:positionH>
                <wp:positionV relativeFrom="paragraph">
                  <wp:posOffset>35814</wp:posOffset>
                </wp:positionV>
                <wp:extent cx="171450" cy="184150"/>
                <wp:effectExtent l="0" t="0" r="19050" b="25400"/>
                <wp:wrapNone/>
                <wp:docPr id="219" name="Rectangle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" cy="184150"/>
                        </a:xfrm>
                        <a:prstGeom prst="rect">
                          <a:avLst/>
                        </a:prstGeom>
                        <a:ln w="9525">
                          <a:solidFill>
                            <a:srgbClr val="2ADC32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8CDC3C" id="Rectangle 219" o:spid="_x0000_s1026" style="position:absolute;margin-left:15.5pt;margin-top:2.8pt;width:13.5pt;height:14.5pt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" fillcolor="white [3201]" strokecolor="#2adc32"/>
            </w:pict>
          </mc:Fallback>
        </mc:AlternateContent>
      </w:r>
      <w:r w:rsidR="00C9773F" w:rsidRPr="003520B7">
        <w:rPr>
          <w:sz w:val="20"/>
          <w:szCs w:val="20"/>
        </w:rPr>
        <w:t xml:space="preserve">Up to </w:t>
      </w:r>
      <w:r w:rsidR="0022445A">
        <w:rPr>
          <w:b/>
          <w:sz w:val="20"/>
          <w:szCs w:val="20"/>
          <w:u w:val="single"/>
        </w:rPr>
        <w:t>four</w:t>
      </w:r>
      <w:r w:rsidR="00C9773F" w:rsidRPr="003520B7">
        <w:rPr>
          <w:sz w:val="20"/>
          <w:szCs w:val="20"/>
        </w:rPr>
        <w:t xml:space="preserve"> images of your </w:t>
      </w:r>
      <w:r w:rsidR="00C9773F">
        <w:rPr>
          <w:sz w:val="20"/>
          <w:szCs w:val="20"/>
        </w:rPr>
        <w:t>entry</w:t>
      </w:r>
      <w:r w:rsidR="00842408">
        <w:rPr>
          <w:sz w:val="20"/>
          <w:szCs w:val="20"/>
        </w:rPr>
        <w:t xml:space="preserve"> - </w:t>
      </w:r>
      <w:r w:rsidR="00C9773F" w:rsidRPr="003520B7">
        <w:rPr>
          <w:sz w:val="20"/>
          <w:szCs w:val="20"/>
        </w:rPr>
        <w:t>at a minimum</w:t>
      </w:r>
      <w:r w:rsidR="00C9773F">
        <w:rPr>
          <w:sz w:val="20"/>
          <w:szCs w:val="20"/>
        </w:rPr>
        <w:t xml:space="preserve"> 600 </w:t>
      </w:r>
      <w:r w:rsidR="0022445A">
        <w:rPr>
          <w:sz w:val="20"/>
          <w:szCs w:val="20"/>
        </w:rPr>
        <w:t>DPI, 1MB, JPG, 1920x1080 pixels</w:t>
      </w:r>
      <w:r w:rsidR="00C9773F">
        <w:rPr>
          <w:sz w:val="20"/>
          <w:szCs w:val="20"/>
        </w:rPr>
        <w:t xml:space="preserve"> </w:t>
      </w:r>
      <w:r w:rsidR="0022445A">
        <w:rPr>
          <w:sz w:val="20"/>
          <w:szCs w:val="20"/>
        </w:rPr>
        <w:t>(</w:t>
      </w:r>
      <w:r w:rsidR="00C9773F">
        <w:rPr>
          <w:sz w:val="20"/>
          <w:szCs w:val="20"/>
        </w:rPr>
        <w:t>landscape</w:t>
      </w:r>
      <w:r w:rsidR="0022445A">
        <w:rPr>
          <w:sz w:val="20"/>
          <w:szCs w:val="20"/>
        </w:rPr>
        <w:t>)</w:t>
      </w:r>
      <w:r w:rsidR="00C9773F">
        <w:rPr>
          <w:sz w:val="20"/>
          <w:szCs w:val="20"/>
        </w:rPr>
        <w:t xml:space="preserve"> format. Images </w:t>
      </w:r>
      <w:r w:rsidR="00C9773F" w:rsidRPr="00814046">
        <w:rPr>
          <w:sz w:val="20"/>
          <w:szCs w:val="20"/>
          <w:u w:val="single"/>
        </w:rPr>
        <w:t>must not</w:t>
      </w:r>
      <w:r w:rsidR="00C9773F">
        <w:rPr>
          <w:sz w:val="20"/>
          <w:szCs w:val="20"/>
        </w:rPr>
        <w:t xml:space="preserve"> include the entry name, company/individual or photographers name.</w:t>
      </w:r>
    </w:p>
    <w:p w14:paraId="28D89BA0" w14:textId="77777777" w:rsidR="00995E1C" w:rsidRDefault="00995E1C" w:rsidP="00842408">
      <w:pPr>
        <w:pStyle w:val="NoSpacing"/>
        <w:ind w:left="851"/>
        <w:rPr>
          <w:sz w:val="20"/>
          <w:szCs w:val="20"/>
        </w:rPr>
      </w:pPr>
    </w:p>
    <w:p w14:paraId="18D7048C" w14:textId="77777777" w:rsidR="00D270F6" w:rsidRDefault="00D270F6" w:rsidP="00842408">
      <w:pPr>
        <w:pStyle w:val="NoSpacing"/>
        <w:ind w:left="851"/>
        <w:rPr>
          <w:sz w:val="20"/>
          <w:szCs w:val="20"/>
        </w:rPr>
      </w:pPr>
    </w:p>
    <w:p w14:paraId="0BD623EA" w14:textId="58CCB680" w:rsidR="004D016F" w:rsidRDefault="00957499" w:rsidP="00842408">
      <w:pPr>
        <w:pStyle w:val="NoSpacing"/>
        <w:ind w:left="851"/>
        <w:rPr>
          <w:sz w:val="20"/>
          <w:szCs w:val="20"/>
        </w:rPr>
      </w:pPr>
      <w:r>
        <w:rPr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04145E01" wp14:editId="1C66F0C8">
                <wp:simplePos x="0" y="0"/>
                <wp:positionH relativeFrom="column">
                  <wp:posOffset>196850</wp:posOffset>
                </wp:positionH>
                <wp:positionV relativeFrom="paragraph">
                  <wp:posOffset>16510</wp:posOffset>
                </wp:positionV>
                <wp:extent cx="171450" cy="184150"/>
                <wp:effectExtent l="0" t="0" r="19050" b="2540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" cy="1841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9525" cap="flat" cmpd="sng" algn="ctr">
                          <a:solidFill>
                            <a:srgbClr val="2ADC32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6CD5C5" id="Rectangle 2" o:spid="_x0000_s1026" style="position:absolute;margin-left:15.5pt;margin-top:1.3pt;width:13.5pt;height:14.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" fillcolor="window" strokecolor="#2adc32"/>
            </w:pict>
          </mc:Fallback>
        </mc:AlternateContent>
      </w:r>
      <w:r>
        <w:rPr>
          <w:sz w:val="20"/>
          <w:szCs w:val="20"/>
        </w:rPr>
        <w:t>1</w:t>
      </w:r>
      <w:r w:rsidR="00D270F6">
        <w:rPr>
          <w:sz w:val="20"/>
          <w:szCs w:val="20"/>
        </w:rPr>
        <w:t>x</w:t>
      </w:r>
      <w:r>
        <w:rPr>
          <w:sz w:val="20"/>
          <w:szCs w:val="20"/>
        </w:rPr>
        <w:t>A1 size</w:t>
      </w:r>
      <w:r w:rsidR="00D270F6">
        <w:rPr>
          <w:sz w:val="20"/>
          <w:szCs w:val="20"/>
        </w:rPr>
        <w:t xml:space="preserve"> presentation board of your entry on ‘Corflute’ or ‘foam Core’</w:t>
      </w:r>
      <w:r w:rsidR="00C00327">
        <w:rPr>
          <w:sz w:val="20"/>
          <w:szCs w:val="20"/>
        </w:rPr>
        <w:t>,</w:t>
      </w:r>
      <w:r w:rsidR="00D270F6">
        <w:rPr>
          <w:sz w:val="20"/>
          <w:szCs w:val="20"/>
        </w:rPr>
        <w:t xml:space="preserve"> </w:t>
      </w:r>
      <w:r w:rsidR="00C00327">
        <w:rPr>
          <w:sz w:val="20"/>
          <w:szCs w:val="20"/>
        </w:rPr>
        <w:t>(see conditions of entry for requirements).</w:t>
      </w:r>
      <w:r w:rsidR="00891872">
        <w:rPr>
          <w:sz w:val="20"/>
          <w:szCs w:val="20"/>
        </w:rPr>
        <w:t xml:space="preserve"> These will be on display at the annual awards </w:t>
      </w:r>
      <w:r w:rsidR="006301E5">
        <w:rPr>
          <w:sz w:val="20"/>
          <w:szCs w:val="20"/>
        </w:rPr>
        <w:t>function</w:t>
      </w:r>
      <w:r w:rsidR="00891872">
        <w:rPr>
          <w:sz w:val="20"/>
          <w:szCs w:val="20"/>
        </w:rPr>
        <w:t>.</w:t>
      </w:r>
      <w:r w:rsidR="00842408">
        <w:rPr>
          <w:sz w:val="20"/>
          <w:szCs w:val="20"/>
        </w:rPr>
        <w:t xml:space="preserve"> </w:t>
      </w:r>
    </w:p>
    <w:p w14:paraId="312C6C33" w14:textId="77777777" w:rsidR="00995E1C" w:rsidRDefault="00995E1C" w:rsidP="00842408">
      <w:pPr>
        <w:pStyle w:val="NoSpacing"/>
        <w:ind w:left="851"/>
        <w:rPr>
          <w:sz w:val="20"/>
          <w:szCs w:val="20"/>
        </w:rPr>
      </w:pPr>
    </w:p>
    <w:p w14:paraId="103FB01B" w14:textId="77777777" w:rsidR="00957499" w:rsidRDefault="00957499" w:rsidP="00842408">
      <w:pPr>
        <w:pStyle w:val="NoSpacing"/>
        <w:ind w:left="851"/>
        <w:rPr>
          <w:sz w:val="20"/>
          <w:szCs w:val="20"/>
        </w:rPr>
      </w:pPr>
    </w:p>
    <w:p w14:paraId="7653AB89" w14:textId="4CA15C05" w:rsidR="004D016F" w:rsidRDefault="00F02231" w:rsidP="00842408">
      <w:pPr>
        <w:pStyle w:val="NoSpacing"/>
        <w:ind w:left="851"/>
        <w:rPr>
          <w:sz w:val="20"/>
          <w:szCs w:val="20"/>
        </w:rPr>
      </w:pPr>
      <w:r>
        <w:rPr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342FE6C6" wp14:editId="2CB503A9">
                <wp:simplePos x="0" y="0"/>
                <wp:positionH relativeFrom="column">
                  <wp:posOffset>203200</wp:posOffset>
                </wp:positionH>
                <wp:positionV relativeFrom="paragraph">
                  <wp:posOffset>10795</wp:posOffset>
                </wp:positionV>
                <wp:extent cx="171450" cy="158750"/>
                <wp:effectExtent l="0" t="0" r="19050" b="12700"/>
                <wp:wrapNone/>
                <wp:docPr id="221" name="Rectangle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" cy="158750"/>
                        </a:xfrm>
                        <a:prstGeom prst="rect">
                          <a:avLst/>
                        </a:prstGeom>
                        <a:ln w="9525">
                          <a:solidFill>
                            <a:srgbClr val="2ADC32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0A967C" id="Rectangle 221" o:spid="_x0000_s1026" style="position:absolute;margin-left:16pt;margin-top:.85pt;width:13.5pt;height:12.5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" fillcolor="white [3201]" strokecolor="#2adc32"/>
            </w:pict>
          </mc:Fallback>
        </mc:AlternateContent>
      </w:r>
      <w:r w:rsidR="00E13EEC">
        <w:rPr>
          <w:sz w:val="20"/>
          <w:szCs w:val="20"/>
        </w:rPr>
        <w:t>Completed o</w:t>
      </w:r>
      <w:r w:rsidR="003520B7" w:rsidRPr="003520B7">
        <w:rPr>
          <w:sz w:val="20"/>
          <w:szCs w:val="20"/>
        </w:rPr>
        <w:t>wner</w:t>
      </w:r>
      <w:r w:rsidR="00E13EEC">
        <w:rPr>
          <w:sz w:val="20"/>
          <w:szCs w:val="20"/>
        </w:rPr>
        <w:t>(</w:t>
      </w:r>
      <w:r w:rsidR="003520B7" w:rsidRPr="003520B7">
        <w:rPr>
          <w:sz w:val="20"/>
          <w:szCs w:val="20"/>
        </w:rPr>
        <w:t>s</w:t>
      </w:r>
      <w:r w:rsidR="00E13EEC">
        <w:rPr>
          <w:sz w:val="20"/>
          <w:szCs w:val="20"/>
        </w:rPr>
        <w:t>)</w:t>
      </w:r>
      <w:r w:rsidR="003520B7" w:rsidRPr="003520B7">
        <w:rPr>
          <w:sz w:val="20"/>
          <w:szCs w:val="20"/>
        </w:rPr>
        <w:t xml:space="preserve"> consent</w:t>
      </w:r>
      <w:r w:rsidR="00842408">
        <w:rPr>
          <w:sz w:val="20"/>
          <w:szCs w:val="20"/>
        </w:rPr>
        <w:t xml:space="preserve"> form – either to upload in the entry submission process or to be submitted by the owner direct to the IESANZ</w:t>
      </w:r>
    </w:p>
    <w:p w14:paraId="02E89BA9" w14:textId="77777777" w:rsidR="00995E1C" w:rsidRDefault="00995E1C" w:rsidP="00842408">
      <w:pPr>
        <w:pStyle w:val="NoSpacing"/>
        <w:ind w:left="851"/>
        <w:rPr>
          <w:sz w:val="20"/>
          <w:szCs w:val="20"/>
        </w:rPr>
      </w:pPr>
    </w:p>
    <w:p w14:paraId="30A863A9" w14:textId="77777777" w:rsidR="00C003E1" w:rsidRDefault="00C003E1" w:rsidP="00842408">
      <w:pPr>
        <w:pStyle w:val="NoSpacing"/>
        <w:ind w:left="851"/>
        <w:rPr>
          <w:sz w:val="20"/>
          <w:szCs w:val="20"/>
        </w:rPr>
      </w:pPr>
    </w:p>
    <w:p w14:paraId="470405E4" w14:textId="77BDF7D6" w:rsidR="004D016F" w:rsidRDefault="00C003E1" w:rsidP="00842408">
      <w:pPr>
        <w:pStyle w:val="NoSpacing"/>
        <w:ind w:left="851"/>
        <w:rPr>
          <w:sz w:val="20"/>
          <w:szCs w:val="20"/>
        </w:rPr>
      </w:pPr>
      <w:r>
        <w:rPr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375A3A0B" wp14:editId="1B71950F">
                <wp:simplePos x="0" y="0"/>
                <wp:positionH relativeFrom="column">
                  <wp:posOffset>203200</wp:posOffset>
                </wp:positionH>
                <wp:positionV relativeFrom="paragraph">
                  <wp:posOffset>10795</wp:posOffset>
                </wp:positionV>
                <wp:extent cx="171450" cy="158750"/>
                <wp:effectExtent l="0" t="0" r="19050" b="1270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" cy="1587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9525" cap="flat" cmpd="sng" algn="ctr">
                          <a:solidFill>
                            <a:srgbClr val="2ADC32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CA5FCD" id="Rectangle 3" o:spid="_x0000_s1026" style="position:absolute;margin-left:16pt;margin-top:.85pt;width:13.5pt;height:12.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" fillcolor="window" strokecolor="#2adc32"/>
            </w:pict>
          </mc:Fallback>
        </mc:AlternateContent>
      </w:r>
      <w:r w:rsidR="00872C5D">
        <w:rPr>
          <w:noProof/>
          <w:sz w:val="20"/>
          <w:szCs w:val="20"/>
          <w:lang w:val="en-US"/>
        </w:rPr>
        <w:t>Ability to agree to</w:t>
      </w:r>
      <w:r>
        <w:rPr>
          <w:sz w:val="20"/>
          <w:szCs w:val="20"/>
        </w:rPr>
        <w:t xml:space="preserve"> media</w:t>
      </w:r>
      <w:r w:rsidR="00DE5EB4">
        <w:rPr>
          <w:sz w:val="20"/>
          <w:szCs w:val="20"/>
        </w:rPr>
        <w:t xml:space="preserve"> consent</w:t>
      </w:r>
      <w:r w:rsidR="00872C5D">
        <w:rPr>
          <w:sz w:val="20"/>
          <w:szCs w:val="20"/>
        </w:rPr>
        <w:t xml:space="preserve"> declaration</w:t>
      </w:r>
      <w:r w:rsidR="00842408">
        <w:rPr>
          <w:sz w:val="20"/>
          <w:szCs w:val="20"/>
        </w:rPr>
        <w:t xml:space="preserve"> in the online form</w:t>
      </w:r>
    </w:p>
    <w:p w14:paraId="0062CEDA" w14:textId="77777777" w:rsidR="00995E1C" w:rsidRDefault="00995E1C" w:rsidP="00842408">
      <w:pPr>
        <w:pStyle w:val="NoSpacing"/>
        <w:ind w:left="851"/>
        <w:rPr>
          <w:sz w:val="20"/>
          <w:szCs w:val="20"/>
        </w:rPr>
      </w:pPr>
    </w:p>
    <w:p w14:paraId="69A63E8F" w14:textId="77777777" w:rsidR="00F02231" w:rsidRPr="003520B7" w:rsidRDefault="00F02231" w:rsidP="00842408">
      <w:pPr>
        <w:pStyle w:val="NoSpacing"/>
        <w:ind w:left="851"/>
        <w:rPr>
          <w:sz w:val="20"/>
          <w:szCs w:val="20"/>
        </w:rPr>
      </w:pPr>
    </w:p>
    <w:p w14:paraId="29BAEB17" w14:textId="77564705" w:rsidR="00957499" w:rsidRDefault="00F02231" w:rsidP="00842408">
      <w:pPr>
        <w:pStyle w:val="NoSpacing"/>
        <w:ind w:left="851"/>
        <w:rPr>
          <w:sz w:val="20"/>
          <w:szCs w:val="20"/>
        </w:rPr>
      </w:pPr>
      <w:r>
        <w:rPr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6F702ADA" wp14:editId="3D28D532">
                <wp:simplePos x="0" y="0"/>
                <wp:positionH relativeFrom="column">
                  <wp:posOffset>203200</wp:posOffset>
                </wp:positionH>
                <wp:positionV relativeFrom="paragraph">
                  <wp:posOffset>8890</wp:posOffset>
                </wp:positionV>
                <wp:extent cx="171450" cy="177800"/>
                <wp:effectExtent l="0" t="0" r="19050" b="12700"/>
                <wp:wrapNone/>
                <wp:docPr id="222" name="Rectangle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" cy="177800"/>
                        </a:xfrm>
                        <a:prstGeom prst="rect">
                          <a:avLst/>
                        </a:prstGeom>
                        <a:ln w="9525">
                          <a:solidFill>
                            <a:srgbClr val="2ADC32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CFE436" id="Rectangle 222" o:spid="_x0000_s1026" style="position:absolute;margin-left:16pt;margin-top:.7pt;width:13.5pt;height:14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" fillcolor="white [3201]" strokecolor="#2adc32"/>
            </w:pict>
          </mc:Fallback>
        </mc:AlternateContent>
      </w:r>
      <w:r w:rsidR="003520B7" w:rsidRPr="003520B7">
        <w:rPr>
          <w:sz w:val="20"/>
          <w:szCs w:val="20"/>
        </w:rPr>
        <w:t>Entry fee</w:t>
      </w:r>
      <w:r w:rsidR="00872C5D">
        <w:rPr>
          <w:sz w:val="20"/>
          <w:szCs w:val="20"/>
        </w:rPr>
        <w:t xml:space="preserve"> paid and proof of payment </w:t>
      </w:r>
      <w:r w:rsidR="00A2573F">
        <w:rPr>
          <w:sz w:val="20"/>
          <w:szCs w:val="20"/>
        </w:rPr>
        <w:t>retained</w:t>
      </w:r>
    </w:p>
    <w:bookmarkEnd w:id="0"/>
    <w:p w14:paraId="02D98BE1" w14:textId="77777777" w:rsidR="00995E1C" w:rsidRDefault="00995E1C" w:rsidP="00F02231">
      <w:pPr>
        <w:pStyle w:val="NoSpacing"/>
        <w:ind w:firstLine="720"/>
        <w:rPr>
          <w:sz w:val="20"/>
          <w:szCs w:val="20"/>
        </w:rPr>
      </w:pPr>
    </w:p>
    <w:p w14:paraId="6ED7E4E4" w14:textId="77777777" w:rsidR="004D016F" w:rsidRDefault="004D016F" w:rsidP="00F02231">
      <w:pPr>
        <w:pStyle w:val="NoSpacing"/>
        <w:ind w:firstLine="720"/>
        <w:rPr>
          <w:sz w:val="20"/>
          <w:szCs w:val="20"/>
        </w:rPr>
      </w:pPr>
    </w:p>
    <w:p w14:paraId="6B74FAD6" w14:textId="72A3B775" w:rsidR="005D4877" w:rsidRPr="00067D85" w:rsidRDefault="00842408" w:rsidP="003520B7">
      <w:pPr>
        <w:pStyle w:val="NoSpacing"/>
        <w:rPr>
          <w:color w:val="FFFFFF" w:themeColor="background1"/>
          <w:sz w:val="20"/>
          <w:szCs w:val="20"/>
        </w:rPr>
      </w:pPr>
      <w:r w:rsidRPr="00067D85">
        <w:rPr>
          <w:b/>
          <w:noProof/>
          <w:color w:val="FFFFFF" w:themeColor="background1"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41855" behindDoc="1" locked="0" layoutInCell="1" allowOverlap="1" wp14:anchorId="6287BD7F" wp14:editId="4C350A95">
                <wp:simplePos x="0" y="0"/>
                <wp:positionH relativeFrom="column">
                  <wp:posOffset>-34925</wp:posOffset>
                </wp:positionH>
                <wp:positionV relativeFrom="paragraph">
                  <wp:posOffset>43342</wp:posOffset>
                </wp:positionV>
                <wp:extent cx="5913120" cy="596900"/>
                <wp:effectExtent l="12700" t="12700" r="17780" b="12700"/>
                <wp:wrapNone/>
                <wp:docPr id="251" name="Rounded Rectangle 2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13120" cy="596900"/>
                        </a:xfrm>
                        <a:prstGeom prst="roundRect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92D0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0C9BB823" id="Rounded Rectangle 251" o:spid="_x0000_s1026" style="position:absolute;margin-left:-2.75pt;margin-top:3.4pt;width:465.6pt;height:47pt;z-index:-25167462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" fillcolor="red" strokecolor="#92d050" strokeweight="2pt"/>
            </w:pict>
          </mc:Fallback>
        </mc:AlternateContent>
      </w:r>
    </w:p>
    <w:p w14:paraId="67FD00A6" w14:textId="77777777" w:rsidR="008A5616" w:rsidRPr="008A5616" w:rsidRDefault="00067D85" w:rsidP="008A5616">
      <w:pPr>
        <w:pStyle w:val="NoSpacing"/>
        <w:jc w:val="center"/>
        <w:rPr>
          <w:b/>
          <w:color w:val="FFFFFF" w:themeColor="background1"/>
          <w:sz w:val="24"/>
          <w:szCs w:val="24"/>
        </w:rPr>
      </w:pPr>
      <w:r w:rsidRPr="00067D85">
        <w:rPr>
          <w:b/>
          <w:color w:val="FFFFFF" w:themeColor="background1"/>
          <w:sz w:val="24"/>
          <w:szCs w:val="24"/>
        </w:rPr>
        <w:t xml:space="preserve">Please Note: </w:t>
      </w:r>
      <w:r w:rsidR="008A5616" w:rsidRPr="008A5616">
        <w:rPr>
          <w:b/>
          <w:color w:val="FFFFFF" w:themeColor="background1"/>
          <w:sz w:val="24"/>
          <w:szCs w:val="24"/>
        </w:rPr>
        <w:t>Any entries that arrive after the deadline will not be</w:t>
      </w:r>
    </w:p>
    <w:p w14:paraId="700EC7B5" w14:textId="77777777" w:rsidR="00067D85" w:rsidRPr="00067D85" w:rsidRDefault="008A5616" w:rsidP="008A5616">
      <w:pPr>
        <w:pStyle w:val="NoSpacing"/>
        <w:jc w:val="center"/>
        <w:rPr>
          <w:b/>
          <w:color w:val="FFFFFF" w:themeColor="background1"/>
          <w:sz w:val="24"/>
          <w:szCs w:val="24"/>
        </w:rPr>
      </w:pPr>
      <w:r w:rsidRPr="008A5616">
        <w:rPr>
          <w:b/>
          <w:color w:val="FFFFFF" w:themeColor="background1"/>
          <w:sz w:val="24"/>
          <w:szCs w:val="24"/>
        </w:rPr>
        <w:t>accepted</w:t>
      </w:r>
      <w:r w:rsidR="00067D85" w:rsidRPr="00067D85">
        <w:rPr>
          <w:b/>
          <w:color w:val="FFFFFF" w:themeColor="background1"/>
          <w:sz w:val="24"/>
          <w:szCs w:val="24"/>
        </w:rPr>
        <w:t xml:space="preserve">. </w:t>
      </w:r>
      <w:r w:rsidR="00E6798F">
        <w:rPr>
          <w:b/>
          <w:color w:val="FFFFFF" w:themeColor="background1"/>
          <w:sz w:val="24"/>
          <w:szCs w:val="24"/>
        </w:rPr>
        <w:t xml:space="preserve">  </w:t>
      </w:r>
      <w:r w:rsidR="00067D85" w:rsidRPr="00067D85">
        <w:rPr>
          <w:b/>
          <w:color w:val="FFFFFF" w:themeColor="background1"/>
          <w:sz w:val="24"/>
          <w:szCs w:val="24"/>
        </w:rPr>
        <w:t>NO EXCEPTIONS</w:t>
      </w:r>
    </w:p>
    <w:p w14:paraId="02104EB6" w14:textId="77777777" w:rsidR="00067D85" w:rsidRPr="00067D85" w:rsidRDefault="00067D85" w:rsidP="00067D85">
      <w:pPr>
        <w:pStyle w:val="NoSpacing"/>
        <w:jc w:val="center"/>
        <w:rPr>
          <w:b/>
          <w:sz w:val="24"/>
          <w:szCs w:val="24"/>
        </w:rPr>
      </w:pPr>
    </w:p>
    <w:sectPr w:rsidR="00067D85" w:rsidRPr="00067D85" w:rsidSect="00263F7E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021" w:right="1440" w:bottom="851" w:left="1440" w:header="907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9C27F2" w14:textId="77777777" w:rsidR="004C1CA9" w:rsidRDefault="004C1CA9" w:rsidP="00D6430E">
      <w:pPr>
        <w:spacing w:after="0" w:line="240" w:lineRule="auto"/>
      </w:pPr>
      <w:r>
        <w:separator/>
      </w:r>
    </w:p>
  </w:endnote>
  <w:endnote w:type="continuationSeparator" w:id="0">
    <w:p w14:paraId="0825DA4C" w14:textId="77777777" w:rsidR="004C1CA9" w:rsidRDefault="004C1CA9" w:rsidP="00D643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28F868" w14:textId="36245C69" w:rsidR="008549FD" w:rsidRPr="003A28B8" w:rsidRDefault="004C1CA9" w:rsidP="000243D2">
    <w:pPr>
      <w:pStyle w:val="Footer"/>
      <w:pBdr>
        <w:top w:val="single" w:sz="4" w:space="1" w:color="auto"/>
      </w:pBdr>
      <w:rPr>
        <w:color w:val="000000" w:themeColor="text1"/>
        <w:sz w:val="16"/>
        <w:szCs w:val="16"/>
      </w:rPr>
    </w:pPr>
    <w:sdt>
      <w:sdtPr>
        <w:rPr>
          <w:color w:val="000000" w:themeColor="text1"/>
          <w:sz w:val="16"/>
          <w:szCs w:val="16"/>
        </w:rPr>
        <w:alias w:val="Author"/>
        <w:id w:val="-1139720935"/>
        <w:placeholder>
          <w:docPart w:val="FFC884E790F24B89AA76E9571BAB004E"/>
        </w:placeholder>
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<w:text/>
      </w:sdtPr>
      <w:sdtEndPr/>
      <w:sdtContent>
        <w:r w:rsidR="008549FD">
          <w:rPr>
            <w:color w:val="000000" w:themeColor="text1"/>
            <w:sz w:val="16"/>
            <w:szCs w:val="16"/>
          </w:rPr>
          <w:t xml:space="preserve">IESANZ </w:t>
        </w:r>
        <w:proofErr w:type="spellStart"/>
        <w:r w:rsidR="008549FD">
          <w:rPr>
            <w:color w:val="000000" w:themeColor="text1"/>
            <w:sz w:val="16"/>
            <w:szCs w:val="16"/>
          </w:rPr>
          <w:t>LiDA</w:t>
        </w:r>
        <w:proofErr w:type="spellEnd"/>
        <w:r w:rsidR="008549FD">
          <w:rPr>
            <w:color w:val="000000" w:themeColor="text1"/>
            <w:sz w:val="16"/>
            <w:szCs w:val="16"/>
          </w:rPr>
          <w:t xml:space="preserve"> Award </w:t>
        </w:r>
        <w:r w:rsidR="00842408">
          <w:rPr>
            <w:color w:val="000000" w:themeColor="text1"/>
            <w:sz w:val="16"/>
            <w:szCs w:val="16"/>
          </w:rPr>
          <w:t xml:space="preserve">Entry </w:t>
        </w:r>
        <w:proofErr w:type="spellStart"/>
        <w:r w:rsidR="00842408">
          <w:rPr>
            <w:color w:val="000000" w:themeColor="text1"/>
            <w:sz w:val="16"/>
            <w:szCs w:val="16"/>
          </w:rPr>
          <w:t>matarials</w:t>
        </w:r>
        <w:proofErr w:type="spellEnd"/>
        <w:r w:rsidR="00842408">
          <w:rPr>
            <w:color w:val="000000" w:themeColor="text1"/>
            <w:sz w:val="16"/>
            <w:szCs w:val="16"/>
          </w:rPr>
          <w:t xml:space="preserve"> checklist</w:t>
        </w:r>
      </w:sdtContent>
    </w:sdt>
  </w:p>
  <w:p w14:paraId="51CE6D18" w14:textId="627363BC" w:rsidR="008549FD" w:rsidRDefault="008549FD" w:rsidP="00790394">
    <w:pPr>
      <w:pStyle w:val="Footer"/>
      <w:tabs>
        <w:tab w:val="clear" w:pos="4513"/>
        <w:tab w:val="clear" w:pos="9026"/>
        <w:tab w:val="left" w:pos="1900"/>
      </w:tabs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B143174" wp14:editId="70B9EC6E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406400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4064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0A18B5F5" w14:textId="77777777" w:rsidR="008549FD" w:rsidRDefault="008549FD">
                          <w:pPr>
                            <w:pStyle w:val="Footer"/>
                            <w:jc w:val="right"/>
                            <w:rPr>
                              <w:rFonts w:asciiTheme="majorHAnsi" w:hAnsiTheme="majorHAnsi"/>
                              <w:color w:val="000000" w:themeColor="text1"/>
                              <w:sz w:val="20"/>
                              <w:szCs w:val="20"/>
                            </w:rPr>
                          </w:pPr>
                        </w:p>
                        <w:p w14:paraId="710933CB" w14:textId="77777777" w:rsidR="008549FD" w:rsidRPr="003A28B8" w:rsidRDefault="008549FD">
                          <w:pPr>
                            <w:pStyle w:val="Footer"/>
                            <w:jc w:val="right"/>
                            <w:rPr>
                              <w:rFonts w:asciiTheme="majorHAnsi" w:hAnsiTheme="majorHAnsi"/>
                              <w:color w:val="000000" w:themeColor="text1"/>
                              <w:sz w:val="20"/>
                              <w:szCs w:val="20"/>
                            </w:rPr>
                          </w:pPr>
                          <w:r w:rsidRPr="003A28B8">
                            <w:rPr>
                              <w:rFonts w:asciiTheme="majorHAnsi" w:hAnsiTheme="majorHAnsi"/>
                              <w:color w:val="000000" w:themeColor="text1"/>
                              <w:sz w:val="20"/>
                              <w:szCs w:val="20"/>
                            </w:rPr>
                            <w:fldChar w:fldCharType="begin"/>
                          </w:r>
                          <w:r w:rsidRPr="003A28B8">
                            <w:rPr>
                              <w:rFonts w:asciiTheme="majorHAnsi" w:hAnsiTheme="majorHAnsi"/>
                              <w:color w:val="000000" w:themeColor="text1"/>
                              <w:sz w:val="20"/>
                              <w:szCs w:val="20"/>
                            </w:rPr>
                            <w:instrText xml:space="preserve"> PAGE  \* Arabic  \* MERGEFORMAT </w:instrText>
                          </w:r>
                          <w:r w:rsidRPr="003A28B8">
                            <w:rPr>
                              <w:rFonts w:asciiTheme="majorHAnsi" w:hAnsiTheme="majorHAnsi"/>
                              <w:color w:val="000000" w:themeColor="text1"/>
                              <w:sz w:val="20"/>
                              <w:szCs w:val="20"/>
                            </w:rPr>
                            <w:fldChar w:fldCharType="separate"/>
                          </w:r>
                          <w:r w:rsidR="00501388">
                            <w:rPr>
                              <w:rFonts w:asciiTheme="majorHAnsi" w:hAnsiTheme="majorHAnsi"/>
                              <w:noProof/>
                              <w:color w:val="000000" w:themeColor="text1"/>
                              <w:sz w:val="20"/>
                              <w:szCs w:val="20"/>
                            </w:rPr>
                            <w:t>12</w:t>
                          </w:r>
                          <w:r w:rsidRPr="003A28B8">
                            <w:rPr>
                              <w:rFonts w:asciiTheme="majorHAnsi" w:hAnsiTheme="majorHAnsi"/>
                              <w:color w:val="000000" w:themeColor="text1"/>
                              <w:sz w:val="20"/>
                              <w:szCs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B143174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32" type="#_x0000_t202" style="position:absolute;margin-left:67.6pt;margin-top:0;width:118.8pt;height:32pt;z-index:2516567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" filled="f" stroked="f" strokeweight=".5pt">
              <v:textbox style="mso-fit-shape-to-text:t">
                <w:txbxContent>
                  <w:p w14:paraId="0A18B5F5" w14:textId="77777777" w:rsidR="008549FD" w:rsidRDefault="008549FD">
                    <w:pPr>
                      <w:pStyle w:val="Footer"/>
                      <w:jc w:val="right"/>
                      <w:rPr>
                        <w:rFonts w:asciiTheme="majorHAnsi" w:hAnsiTheme="majorHAnsi"/>
                        <w:color w:val="000000" w:themeColor="text1"/>
                        <w:sz w:val="20"/>
                        <w:szCs w:val="20"/>
                      </w:rPr>
                    </w:pPr>
                  </w:p>
                  <w:p w14:paraId="710933CB" w14:textId="77777777" w:rsidR="008549FD" w:rsidRPr="003A28B8" w:rsidRDefault="008549FD">
                    <w:pPr>
                      <w:pStyle w:val="Footer"/>
                      <w:jc w:val="right"/>
                      <w:rPr>
                        <w:rFonts w:asciiTheme="majorHAnsi" w:hAnsiTheme="majorHAnsi"/>
                        <w:color w:val="000000" w:themeColor="text1"/>
                        <w:sz w:val="20"/>
                        <w:szCs w:val="20"/>
                      </w:rPr>
                    </w:pPr>
                    <w:r w:rsidRPr="003A28B8">
                      <w:rPr>
                        <w:rFonts w:asciiTheme="majorHAnsi" w:hAnsiTheme="majorHAnsi"/>
                        <w:color w:val="000000" w:themeColor="text1"/>
                        <w:sz w:val="20"/>
                        <w:szCs w:val="20"/>
                      </w:rPr>
                      <w:fldChar w:fldCharType="begin"/>
                    </w:r>
                    <w:r w:rsidRPr="003A28B8">
                      <w:rPr>
                        <w:rFonts w:asciiTheme="majorHAnsi" w:hAnsiTheme="majorHAnsi"/>
                        <w:color w:val="000000" w:themeColor="text1"/>
                        <w:sz w:val="20"/>
                        <w:szCs w:val="20"/>
                      </w:rPr>
                      <w:instrText xml:space="preserve"> PAGE  \* Arabic  \* MERGEFORMAT </w:instrText>
                    </w:r>
                    <w:r w:rsidRPr="003A28B8">
                      <w:rPr>
                        <w:rFonts w:asciiTheme="majorHAnsi" w:hAnsiTheme="majorHAnsi"/>
                        <w:color w:val="000000" w:themeColor="text1"/>
                        <w:sz w:val="20"/>
                        <w:szCs w:val="20"/>
                      </w:rPr>
                      <w:fldChar w:fldCharType="separate"/>
                    </w:r>
                    <w:r w:rsidR="00501388">
                      <w:rPr>
                        <w:rFonts w:asciiTheme="majorHAnsi" w:hAnsiTheme="majorHAnsi"/>
                        <w:noProof/>
                        <w:color w:val="000000" w:themeColor="text1"/>
                        <w:sz w:val="20"/>
                        <w:szCs w:val="20"/>
                      </w:rPr>
                      <w:t>12</w:t>
                    </w:r>
                    <w:r w:rsidRPr="003A28B8">
                      <w:rPr>
                        <w:rFonts w:asciiTheme="majorHAnsi" w:hAnsiTheme="majorHAnsi"/>
                        <w:color w:val="000000" w:themeColor="text1"/>
                        <w:sz w:val="20"/>
                        <w:szCs w:val="2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>
      <w:tab/>
    </w:r>
  </w:p>
  <w:p w14:paraId="773C1E36" w14:textId="77777777" w:rsidR="008549FD" w:rsidRDefault="008549FD"/>
  <w:p w14:paraId="585FFE6B" w14:textId="77777777" w:rsidR="008549FD" w:rsidRDefault="008549F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35363998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6D781B7" w14:textId="2D6ADD6A" w:rsidR="008549FD" w:rsidRPr="003A28B8" w:rsidRDefault="004C1CA9" w:rsidP="00263F7E">
        <w:pPr>
          <w:pStyle w:val="Footer"/>
          <w:pBdr>
            <w:top w:val="single" w:sz="4" w:space="1" w:color="auto"/>
          </w:pBdr>
          <w:rPr>
            <w:color w:val="000000" w:themeColor="text1"/>
            <w:sz w:val="16"/>
            <w:szCs w:val="16"/>
          </w:rPr>
        </w:pPr>
        <w:sdt>
          <w:sdtPr>
            <w:rPr>
              <w:color w:val="000000" w:themeColor="text1"/>
              <w:sz w:val="16"/>
              <w:szCs w:val="16"/>
            </w:rPr>
            <w:alias w:val="Author"/>
            <w:id w:val="-552310122"/>
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<w:text/>
          </w:sdtPr>
          <w:sdtEndPr/>
          <w:sdtContent>
            <w:r w:rsidR="00842408">
              <w:rPr>
                <w:color w:val="000000" w:themeColor="text1"/>
                <w:sz w:val="16"/>
                <w:szCs w:val="16"/>
              </w:rPr>
              <w:t xml:space="preserve">IESANZ </w:t>
            </w:r>
            <w:proofErr w:type="spellStart"/>
            <w:r w:rsidR="00842408">
              <w:rPr>
                <w:color w:val="000000" w:themeColor="text1"/>
                <w:sz w:val="16"/>
                <w:szCs w:val="16"/>
              </w:rPr>
              <w:t>LiDA</w:t>
            </w:r>
            <w:proofErr w:type="spellEnd"/>
            <w:r w:rsidR="00842408">
              <w:rPr>
                <w:color w:val="000000" w:themeColor="text1"/>
                <w:sz w:val="16"/>
                <w:szCs w:val="16"/>
              </w:rPr>
              <w:t xml:space="preserve"> Award Entry </w:t>
            </w:r>
            <w:proofErr w:type="spellStart"/>
            <w:r w:rsidR="00842408">
              <w:rPr>
                <w:color w:val="000000" w:themeColor="text1"/>
                <w:sz w:val="16"/>
                <w:szCs w:val="16"/>
              </w:rPr>
              <w:t>matarials</w:t>
            </w:r>
            <w:proofErr w:type="spellEnd"/>
            <w:r w:rsidR="00842408">
              <w:rPr>
                <w:color w:val="000000" w:themeColor="text1"/>
                <w:sz w:val="16"/>
                <w:szCs w:val="16"/>
              </w:rPr>
              <w:t xml:space="preserve"> checklist</w:t>
            </w:r>
          </w:sdtContent>
        </w:sdt>
      </w:p>
      <w:p w14:paraId="1497EAC0" w14:textId="77777777" w:rsidR="008549FD" w:rsidRPr="00D6430E" w:rsidRDefault="008549FD" w:rsidP="00263F7E">
        <w:pPr>
          <w:pStyle w:val="Footer"/>
          <w:rPr>
            <w:sz w:val="18"/>
            <w:szCs w:val="18"/>
          </w:rPr>
        </w:pPr>
        <w:r>
          <w:tab/>
        </w:r>
        <w:r>
          <w:tab/>
          <w:t xml:space="preserve"> </w:t>
        </w:r>
        <w:r w:rsidRPr="00D6430E">
          <w:rPr>
            <w:sz w:val="18"/>
            <w:szCs w:val="18"/>
          </w:rPr>
          <w:fldChar w:fldCharType="begin"/>
        </w:r>
        <w:r w:rsidRPr="00D6430E">
          <w:rPr>
            <w:sz w:val="18"/>
            <w:szCs w:val="18"/>
          </w:rPr>
          <w:instrText xml:space="preserve"> PAGE   \* MERGEFORMAT </w:instrText>
        </w:r>
        <w:r w:rsidRPr="00D6430E">
          <w:rPr>
            <w:sz w:val="18"/>
            <w:szCs w:val="18"/>
          </w:rPr>
          <w:fldChar w:fldCharType="separate"/>
        </w:r>
        <w:r w:rsidR="00501388">
          <w:rPr>
            <w:noProof/>
            <w:sz w:val="18"/>
            <w:szCs w:val="18"/>
          </w:rPr>
          <w:t>1</w:t>
        </w:r>
        <w:r w:rsidRPr="00D6430E">
          <w:rPr>
            <w:noProof/>
            <w:sz w:val="18"/>
            <w:szCs w:val="18"/>
          </w:rPr>
          <w:fldChar w:fldCharType="end"/>
        </w:r>
      </w:p>
    </w:sdtContent>
  </w:sdt>
  <w:p w14:paraId="2315941B" w14:textId="77777777" w:rsidR="008549FD" w:rsidRDefault="008549FD">
    <w:pPr>
      <w:pStyle w:val="Footer"/>
    </w:pPr>
  </w:p>
  <w:p w14:paraId="0DDF86CF" w14:textId="77777777" w:rsidR="008549FD" w:rsidRDefault="008549FD"/>
  <w:p w14:paraId="5343731D" w14:textId="77777777" w:rsidR="008549FD" w:rsidRDefault="008549F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E7080D" w14:textId="77777777" w:rsidR="004C1CA9" w:rsidRDefault="004C1CA9" w:rsidP="00D6430E">
      <w:pPr>
        <w:spacing w:after="0" w:line="240" w:lineRule="auto"/>
      </w:pPr>
      <w:r>
        <w:separator/>
      </w:r>
    </w:p>
  </w:footnote>
  <w:footnote w:type="continuationSeparator" w:id="0">
    <w:p w14:paraId="59853094" w14:textId="77777777" w:rsidR="004C1CA9" w:rsidRDefault="004C1CA9" w:rsidP="00D643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CCAA5A" w14:textId="77777777" w:rsidR="008549FD" w:rsidRDefault="008549FD" w:rsidP="00263F7E">
    <w:pPr>
      <w:spacing w:after="0"/>
      <w:jc w:val="right"/>
      <w:rPr>
        <w:color w:val="808080" w:themeColor="background1" w:themeShade="80"/>
        <w:sz w:val="12"/>
      </w:rPr>
    </w:pPr>
    <w:r>
      <w:rPr>
        <w:noProof/>
        <w:lang w:val="en-US"/>
      </w:rPr>
      <w:drawing>
        <wp:anchor distT="0" distB="0" distL="114300" distR="114300" simplePos="0" relativeHeight="251658752" behindDoc="0" locked="0" layoutInCell="1" allowOverlap="1" wp14:anchorId="7EC866A3" wp14:editId="69166456">
          <wp:simplePos x="0" y="0"/>
          <wp:positionH relativeFrom="column">
            <wp:posOffset>-29210</wp:posOffset>
          </wp:positionH>
          <wp:positionV relativeFrom="paragraph">
            <wp:posOffset>-187960</wp:posOffset>
          </wp:positionV>
          <wp:extent cx="1075335" cy="565846"/>
          <wp:effectExtent l="0" t="0" r="0" b="5715"/>
          <wp:wrapNone/>
          <wp:docPr id="37" name="Picture 3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es_logo-small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5335" cy="56584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color w:val="808080" w:themeColor="background1" w:themeShade="80"/>
        <w:sz w:val="12"/>
      </w:rPr>
      <w:t>IESANZ Ltd</w:t>
    </w:r>
  </w:p>
  <w:p w14:paraId="31B02858" w14:textId="77777777" w:rsidR="008549FD" w:rsidRPr="00263F7E" w:rsidRDefault="008549FD" w:rsidP="00263F7E">
    <w:pPr>
      <w:spacing w:after="0"/>
      <w:jc w:val="right"/>
      <w:rPr>
        <w:color w:val="808080" w:themeColor="background1" w:themeShade="80"/>
        <w:sz w:val="12"/>
      </w:rPr>
    </w:pPr>
  </w:p>
  <w:p w14:paraId="4E089627" w14:textId="77777777" w:rsidR="008549FD" w:rsidRDefault="008549FD" w:rsidP="00A951AC">
    <w:pPr>
      <w:pStyle w:val="Header"/>
      <w:jc w:val="center"/>
      <w:rPr>
        <w:sz w:val="20"/>
        <w:szCs w:val="20"/>
      </w:rPr>
    </w:pPr>
  </w:p>
  <w:p w14:paraId="3A753C5F" w14:textId="77777777" w:rsidR="008549FD" w:rsidRDefault="008549FD" w:rsidP="003A28B8">
    <w:pPr>
      <w:pStyle w:val="Header"/>
      <w:jc w:val="right"/>
      <w:rPr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7B0FC2" w14:textId="77777777" w:rsidR="008549FD" w:rsidRPr="004A0668" w:rsidRDefault="008549FD" w:rsidP="00263F7E">
    <w:pPr>
      <w:spacing w:after="0"/>
      <w:jc w:val="right"/>
      <w:rPr>
        <w:color w:val="808080" w:themeColor="background1" w:themeShade="80"/>
        <w:sz w:val="12"/>
      </w:rPr>
    </w:pPr>
    <w:r>
      <w:rPr>
        <w:noProof/>
        <w:sz w:val="18"/>
        <w:szCs w:val="18"/>
        <w:lang w:val="en-US"/>
      </w:rPr>
      <w:drawing>
        <wp:anchor distT="0" distB="0" distL="114300" distR="114300" simplePos="0" relativeHeight="251657728" behindDoc="0" locked="0" layoutInCell="1" allowOverlap="1" wp14:anchorId="27B02821" wp14:editId="2C0050AF">
          <wp:simplePos x="0" y="0"/>
          <wp:positionH relativeFrom="column">
            <wp:posOffset>-51537</wp:posOffset>
          </wp:positionH>
          <wp:positionV relativeFrom="paragraph">
            <wp:posOffset>-165811</wp:posOffset>
          </wp:positionV>
          <wp:extent cx="1602029" cy="854865"/>
          <wp:effectExtent l="0" t="0" r="0" b="2540"/>
          <wp:wrapNone/>
          <wp:docPr id="38" name="Picture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ES-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2029" cy="8548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A0668">
      <w:rPr>
        <w:color w:val="808080" w:themeColor="background1" w:themeShade="80"/>
        <w:sz w:val="12"/>
      </w:rPr>
      <w:t>Illuminating Engineering Society of Australia and New Zealand Limited</w:t>
    </w:r>
  </w:p>
  <w:p w14:paraId="23182C5E" w14:textId="77777777" w:rsidR="008549FD" w:rsidRPr="004A0668" w:rsidRDefault="008549FD" w:rsidP="00263F7E">
    <w:pPr>
      <w:spacing w:after="0"/>
      <w:jc w:val="right"/>
      <w:rPr>
        <w:color w:val="808080" w:themeColor="background1" w:themeShade="80"/>
        <w:sz w:val="12"/>
      </w:rPr>
    </w:pPr>
    <w:r w:rsidRPr="004A0668">
      <w:rPr>
        <w:color w:val="808080" w:themeColor="background1" w:themeShade="80"/>
        <w:sz w:val="12"/>
      </w:rPr>
      <w:t>ABN: 99 100 686 039</w:t>
    </w:r>
  </w:p>
  <w:p w14:paraId="716AD009" w14:textId="77777777" w:rsidR="008549FD" w:rsidRPr="004A0668" w:rsidRDefault="008549FD" w:rsidP="00263F7E">
    <w:pPr>
      <w:spacing w:after="0"/>
      <w:jc w:val="right"/>
      <w:rPr>
        <w:color w:val="808080" w:themeColor="background1" w:themeShade="80"/>
        <w:sz w:val="12"/>
      </w:rPr>
    </w:pPr>
    <w:r w:rsidRPr="004A0668">
      <w:rPr>
        <w:color w:val="808080" w:themeColor="background1" w:themeShade="80"/>
        <w:sz w:val="12"/>
      </w:rPr>
      <w:t>Secretariat: P.O. Box 576 Crows Nest, NSW, 1585 AUSTRALIA</w:t>
    </w:r>
  </w:p>
  <w:p w14:paraId="29BBEAD2" w14:textId="77777777" w:rsidR="008549FD" w:rsidRPr="004A0668" w:rsidRDefault="008549FD" w:rsidP="00263F7E">
    <w:pPr>
      <w:spacing w:after="0"/>
      <w:jc w:val="right"/>
      <w:rPr>
        <w:color w:val="808080" w:themeColor="background1" w:themeShade="80"/>
        <w:sz w:val="12"/>
      </w:rPr>
    </w:pPr>
    <w:r w:rsidRPr="004A0668">
      <w:rPr>
        <w:color w:val="808080" w:themeColor="background1" w:themeShade="80"/>
        <w:sz w:val="12"/>
      </w:rPr>
      <w:t xml:space="preserve">Telephone:  +61 2 9431 </w:t>
    </w:r>
    <w:proofErr w:type="gramStart"/>
    <w:r w:rsidRPr="004A0668">
      <w:rPr>
        <w:color w:val="808080" w:themeColor="background1" w:themeShade="80"/>
        <w:sz w:val="12"/>
      </w:rPr>
      <w:t xml:space="preserve">8663  </w:t>
    </w:r>
    <w:proofErr w:type="spellStart"/>
    <w:r w:rsidRPr="004A0668">
      <w:rPr>
        <w:color w:val="808080" w:themeColor="background1" w:themeShade="80"/>
        <w:sz w:val="12"/>
      </w:rPr>
      <w:t>Facsimilie</w:t>
    </w:r>
    <w:proofErr w:type="spellEnd"/>
    <w:proofErr w:type="gramEnd"/>
    <w:r w:rsidRPr="004A0668">
      <w:rPr>
        <w:color w:val="808080" w:themeColor="background1" w:themeShade="80"/>
        <w:sz w:val="12"/>
      </w:rPr>
      <w:t>:  +61 2 9431 8677</w:t>
    </w:r>
  </w:p>
  <w:p w14:paraId="292C5661" w14:textId="77777777" w:rsidR="008549FD" w:rsidRDefault="008549FD" w:rsidP="00263F7E">
    <w:pPr>
      <w:spacing w:after="0"/>
      <w:jc w:val="right"/>
      <w:rPr>
        <w:color w:val="808080" w:themeColor="background1" w:themeShade="80"/>
        <w:sz w:val="12"/>
      </w:rPr>
    </w:pPr>
    <w:r w:rsidRPr="004A0668">
      <w:rPr>
        <w:color w:val="808080" w:themeColor="background1" w:themeShade="80"/>
        <w:sz w:val="12"/>
      </w:rPr>
      <w:t xml:space="preserve">Email: </w:t>
    </w:r>
    <w:hyperlink r:id="rId2" w:history="1">
      <w:r w:rsidRPr="004A0668">
        <w:rPr>
          <w:rStyle w:val="Hyperlink"/>
          <w:color w:val="808080" w:themeColor="background1" w:themeShade="80"/>
          <w:sz w:val="12"/>
        </w:rPr>
        <w:t>secretariat@iesanz.org</w:t>
      </w:r>
    </w:hyperlink>
    <w:r w:rsidRPr="004A0668">
      <w:rPr>
        <w:color w:val="808080" w:themeColor="background1" w:themeShade="80"/>
        <w:sz w:val="12"/>
      </w:rPr>
      <w:t xml:space="preserve">   </w:t>
    </w:r>
    <w:hyperlink r:id="rId3" w:history="1">
      <w:r w:rsidRPr="0049300B">
        <w:rPr>
          <w:rStyle w:val="Hyperlink"/>
          <w:sz w:val="12"/>
        </w:rPr>
        <w:t>www.iesanz.org</w:t>
      </w:r>
    </w:hyperlink>
  </w:p>
  <w:p w14:paraId="24FA83C8" w14:textId="77777777" w:rsidR="008549FD" w:rsidRDefault="008549FD" w:rsidP="00263F7E">
    <w:pPr>
      <w:spacing w:after="0"/>
      <w:jc w:val="right"/>
      <w:rPr>
        <w:color w:val="808080" w:themeColor="background1" w:themeShade="80"/>
        <w:sz w:val="12"/>
      </w:rPr>
    </w:pPr>
  </w:p>
  <w:p w14:paraId="399E6081" w14:textId="77777777" w:rsidR="008549FD" w:rsidRPr="00263F7E" w:rsidRDefault="008549FD" w:rsidP="00263F7E">
    <w:pPr>
      <w:spacing w:after="0"/>
      <w:jc w:val="right"/>
      <w:rPr>
        <w:color w:val="808080" w:themeColor="background1" w:themeShade="80"/>
        <w:sz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234FCE"/>
    <w:multiLevelType w:val="hybridMultilevel"/>
    <w:tmpl w:val="6B68CB60"/>
    <w:lvl w:ilvl="0" w:tplc="A1E8BD24">
      <w:numFmt w:val="bullet"/>
      <w:lvlText w:val="•"/>
      <w:lvlJc w:val="left"/>
      <w:pPr>
        <w:ind w:left="1080" w:hanging="360"/>
      </w:pPr>
      <w:rPr>
        <w:rFonts w:ascii="Verdana" w:eastAsiaTheme="minorHAnsi" w:hAnsi="Verdana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A101B6"/>
    <w:multiLevelType w:val="hybridMultilevel"/>
    <w:tmpl w:val="EAEAB070"/>
    <w:lvl w:ilvl="0" w:tplc="A1E8BD24">
      <w:numFmt w:val="bullet"/>
      <w:lvlText w:val="•"/>
      <w:lvlJc w:val="left"/>
      <w:pPr>
        <w:ind w:left="1080" w:hanging="360"/>
      </w:pPr>
      <w:rPr>
        <w:rFonts w:ascii="Verdana" w:eastAsiaTheme="minorHAnsi" w:hAnsi="Verdana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78D4264"/>
    <w:multiLevelType w:val="hybridMultilevel"/>
    <w:tmpl w:val="05EEEB30"/>
    <w:lvl w:ilvl="0" w:tplc="A1E8BD24">
      <w:numFmt w:val="bullet"/>
      <w:lvlText w:val="•"/>
      <w:lvlJc w:val="left"/>
      <w:pPr>
        <w:ind w:left="1080" w:hanging="360"/>
      </w:pPr>
      <w:rPr>
        <w:rFonts w:ascii="Verdana" w:eastAsiaTheme="minorHAnsi" w:hAnsi="Verdana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D2261D"/>
    <w:multiLevelType w:val="hybridMultilevel"/>
    <w:tmpl w:val="089A4FDE"/>
    <w:lvl w:ilvl="0" w:tplc="D25E00E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BC6761"/>
    <w:multiLevelType w:val="hybridMultilevel"/>
    <w:tmpl w:val="E3DCEA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E863CD"/>
    <w:multiLevelType w:val="hybridMultilevel"/>
    <w:tmpl w:val="3A82E3DE"/>
    <w:lvl w:ilvl="0" w:tplc="A1E8BD24">
      <w:numFmt w:val="bullet"/>
      <w:lvlText w:val="•"/>
      <w:lvlJc w:val="left"/>
      <w:pPr>
        <w:ind w:left="1080" w:hanging="360"/>
      </w:pPr>
      <w:rPr>
        <w:rFonts w:ascii="Verdana" w:eastAsiaTheme="minorHAnsi" w:hAnsi="Verdana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LIwNrQ0NTG2MDc1NTFV0lEKTi0uzszPAykwrgUAXHxmQywAAAA="/>
  </w:docVars>
  <w:rsids>
    <w:rsidRoot w:val="00D6430E"/>
    <w:rsid w:val="000243D2"/>
    <w:rsid w:val="000348DD"/>
    <w:rsid w:val="00041300"/>
    <w:rsid w:val="00044643"/>
    <w:rsid w:val="00066EC6"/>
    <w:rsid w:val="00067D85"/>
    <w:rsid w:val="00086E3F"/>
    <w:rsid w:val="00086E44"/>
    <w:rsid w:val="000A2A0F"/>
    <w:rsid w:val="000A3A59"/>
    <w:rsid w:val="000B178F"/>
    <w:rsid w:val="000C6E31"/>
    <w:rsid w:val="000F3A62"/>
    <w:rsid w:val="000F5D7A"/>
    <w:rsid w:val="001039C7"/>
    <w:rsid w:val="00130D5F"/>
    <w:rsid w:val="00171EF2"/>
    <w:rsid w:val="0018072F"/>
    <w:rsid w:val="001A35BB"/>
    <w:rsid w:val="001B7220"/>
    <w:rsid w:val="00216891"/>
    <w:rsid w:val="0022445A"/>
    <w:rsid w:val="002378BD"/>
    <w:rsid w:val="002415E6"/>
    <w:rsid w:val="002476E2"/>
    <w:rsid w:val="00263F7E"/>
    <w:rsid w:val="0027629B"/>
    <w:rsid w:val="00277DB3"/>
    <w:rsid w:val="00283C3C"/>
    <w:rsid w:val="00285CB7"/>
    <w:rsid w:val="00296200"/>
    <w:rsid w:val="002C0CF1"/>
    <w:rsid w:val="002C58E8"/>
    <w:rsid w:val="002D04BB"/>
    <w:rsid w:val="002F248C"/>
    <w:rsid w:val="002F4A96"/>
    <w:rsid w:val="00313985"/>
    <w:rsid w:val="00334BE1"/>
    <w:rsid w:val="003520B7"/>
    <w:rsid w:val="00384AAB"/>
    <w:rsid w:val="003A28B8"/>
    <w:rsid w:val="003A37D3"/>
    <w:rsid w:val="003A622A"/>
    <w:rsid w:val="003B7B0E"/>
    <w:rsid w:val="003B7DD5"/>
    <w:rsid w:val="003D610A"/>
    <w:rsid w:val="003D794E"/>
    <w:rsid w:val="003E10FE"/>
    <w:rsid w:val="00401CF2"/>
    <w:rsid w:val="0041369D"/>
    <w:rsid w:val="004263F3"/>
    <w:rsid w:val="0043152C"/>
    <w:rsid w:val="00447E04"/>
    <w:rsid w:val="00464F49"/>
    <w:rsid w:val="004A3AA2"/>
    <w:rsid w:val="004A7026"/>
    <w:rsid w:val="004C1CA9"/>
    <w:rsid w:val="004D016F"/>
    <w:rsid w:val="004E0E37"/>
    <w:rsid w:val="00501388"/>
    <w:rsid w:val="00544711"/>
    <w:rsid w:val="00573500"/>
    <w:rsid w:val="00583A67"/>
    <w:rsid w:val="005905FA"/>
    <w:rsid w:val="005C7E4E"/>
    <w:rsid w:val="005D4877"/>
    <w:rsid w:val="005E45E4"/>
    <w:rsid w:val="005E6288"/>
    <w:rsid w:val="005E73C0"/>
    <w:rsid w:val="005F4F69"/>
    <w:rsid w:val="00620545"/>
    <w:rsid w:val="00626EF4"/>
    <w:rsid w:val="006301E5"/>
    <w:rsid w:val="0068386A"/>
    <w:rsid w:val="0068640C"/>
    <w:rsid w:val="00690853"/>
    <w:rsid w:val="006A16C5"/>
    <w:rsid w:val="006C0B7C"/>
    <w:rsid w:val="006C5688"/>
    <w:rsid w:val="006C73F2"/>
    <w:rsid w:val="006E578C"/>
    <w:rsid w:val="00740686"/>
    <w:rsid w:val="007503E8"/>
    <w:rsid w:val="00757B18"/>
    <w:rsid w:val="0078564F"/>
    <w:rsid w:val="00790394"/>
    <w:rsid w:val="00795424"/>
    <w:rsid w:val="00796474"/>
    <w:rsid w:val="007A2377"/>
    <w:rsid w:val="007C7DF1"/>
    <w:rsid w:val="007E1660"/>
    <w:rsid w:val="007F03B1"/>
    <w:rsid w:val="0082448C"/>
    <w:rsid w:val="00842408"/>
    <w:rsid w:val="00853CD6"/>
    <w:rsid w:val="008549FD"/>
    <w:rsid w:val="00856208"/>
    <w:rsid w:val="00860C53"/>
    <w:rsid w:val="008631FA"/>
    <w:rsid w:val="0087199E"/>
    <w:rsid w:val="00872C5D"/>
    <w:rsid w:val="00891872"/>
    <w:rsid w:val="00897925"/>
    <w:rsid w:val="008A5616"/>
    <w:rsid w:val="00915880"/>
    <w:rsid w:val="009171EC"/>
    <w:rsid w:val="00920425"/>
    <w:rsid w:val="00920DCD"/>
    <w:rsid w:val="0092260D"/>
    <w:rsid w:val="00944365"/>
    <w:rsid w:val="00945899"/>
    <w:rsid w:val="00957499"/>
    <w:rsid w:val="009574A4"/>
    <w:rsid w:val="0098526A"/>
    <w:rsid w:val="00995E1C"/>
    <w:rsid w:val="009A0398"/>
    <w:rsid w:val="009B1857"/>
    <w:rsid w:val="009F4DFA"/>
    <w:rsid w:val="00A164D6"/>
    <w:rsid w:val="00A165AB"/>
    <w:rsid w:val="00A2573F"/>
    <w:rsid w:val="00A265A3"/>
    <w:rsid w:val="00A82006"/>
    <w:rsid w:val="00A91BBC"/>
    <w:rsid w:val="00A951AC"/>
    <w:rsid w:val="00AA2990"/>
    <w:rsid w:val="00AA50E4"/>
    <w:rsid w:val="00AE44A5"/>
    <w:rsid w:val="00AF4F33"/>
    <w:rsid w:val="00B103AF"/>
    <w:rsid w:val="00B168E5"/>
    <w:rsid w:val="00B67F1F"/>
    <w:rsid w:val="00BA361D"/>
    <w:rsid w:val="00BB12A6"/>
    <w:rsid w:val="00BB4AF1"/>
    <w:rsid w:val="00BC0130"/>
    <w:rsid w:val="00BF4D1C"/>
    <w:rsid w:val="00C00327"/>
    <w:rsid w:val="00C003E1"/>
    <w:rsid w:val="00C03208"/>
    <w:rsid w:val="00C05563"/>
    <w:rsid w:val="00C07540"/>
    <w:rsid w:val="00C41662"/>
    <w:rsid w:val="00C66AB7"/>
    <w:rsid w:val="00C9773F"/>
    <w:rsid w:val="00CA7109"/>
    <w:rsid w:val="00CB2386"/>
    <w:rsid w:val="00CC7868"/>
    <w:rsid w:val="00CE40E7"/>
    <w:rsid w:val="00CF488D"/>
    <w:rsid w:val="00CF5379"/>
    <w:rsid w:val="00D007AD"/>
    <w:rsid w:val="00D12B05"/>
    <w:rsid w:val="00D15FF1"/>
    <w:rsid w:val="00D214C7"/>
    <w:rsid w:val="00D270F6"/>
    <w:rsid w:val="00D6430E"/>
    <w:rsid w:val="00D94A6D"/>
    <w:rsid w:val="00DB604F"/>
    <w:rsid w:val="00DC7806"/>
    <w:rsid w:val="00DE5EB4"/>
    <w:rsid w:val="00DF0988"/>
    <w:rsid w:val="00DF3A55"/>
    <w:rsid w:val="00E13653"/>
    <w:rsid w:val="00E13EEC"/>
    <w:rsid w:val="00E54768"/>
    <w:rsid w:val="00E603E5"/>
    <w:rsid w:val="00E64969"/>
    <w:rsid w:val="00E6798F"/>
    <w:rsid w:val="00E831BE"/>
    <w:rsid w:val="00E8361F"/>
    <w:rsid w:val="00E84202"/>
    <w:rsid w:val="00EC454B"/>
    <w:rsid w:val="00ED060A"/>
    <w:rsid w:val="00EF21A6"/>
    <w:rsid w:val="00EF2B80"/>
    <w:rsid w:val="00F02231"/>
    <w:rsid w:val="00F5759A"/>
    <w:rsid w:val="00F66822"/>
    <w:rsid w:val="00F77E02"/>
    <w:rsid w:val="00F873B8"/>
    <w:rsid w:val="00F911FD"/>
    <w:rsid w:val="00F93900"/>
    <w:rsid w:val="00FA1AFF"/>
    <w:rsid w:val="00FB0598"/>
    <w:rsid w:val="00FC74CB"/>
    <w:rsid w:val="00FD15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C3316F8"/>
  <w15:docId w15:val="{B2B7E8BB-26DC-8B4F-8E4B-51A569C7B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4365"/>
  </w:style>
  <w:style w:type="paragraph" w:styleId="Heading1">
    <w:name w:val="heading 1"/>
    <w:basedOn w:val="Normal"/>
    <w:next w:val="Normal"/>
    <w:link w:val="Heading1Char"/>
    <w:uiPriority w:val="9"/>
    <w:qFormat/>
    <w:rsid w:val="0094436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4436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436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436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4436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4436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44365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944365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NoSpacing">
    <w:name w:val="No Spacing"/>
    <w:link w:val="NoSpacingChar"/>
    <w:uiPriority w:val="1"/>
    <w:qFormat/>
    <w:rsid w:val="00944365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D643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430E"/>
  </w:style>
  <w:style w:type="paragraph" w:styleId="Footer">
    <w:name w:val="footer"/>
    <w:basedOn w:val="Normal"/>
    <w:link w:val="FooterChar"/>
    <w:uiPriority w:val="99"/>
    <w:unhideWhenUsed/>
    <w:rsid w:val="00D643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430E"/>
  </w:style>
  <w:style w:type="paragraph" w:styleId="BalloonText">
    <w:name w:val="Balloon Text"/>
    <w:basedOn w:val="Normal"/>
    <w:link w:val="BalloonTextChar"/>
    <w:uiPriority w:val="99"/>
    <w:semiHidden/>
    <w:unhideWhenUsed/>
    <w:rsid w:val="00D6430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430E"/>
    <w:rPr>
      <w:rFonts w:ascii="Tahoma" w:hAnsi="Tahoma" w:cs="Tahoma"/>
      <w:sz w:val="16"/>
      <w:szCs w:val="16"/>
    </w:rPr>
  </w:style>
  <w:style w:type="character" w:customStyle="1" w:styleId="NoSpacingChar">
    <w:name w:val="No Spacing Char"/>
    <w:basedOn w:val="DefaultParagraphFont"/>
    <w:link w:val="NoSpacing"/>
    <w:uiPriority w:val="1"/>
    <w:rsid w:val="003A28B8"/>
  </w:style>
  <w:style w:type="character" w:styleId="Hyperlink">
    <w:name w:val="Hyperlink"/>
    <w:basedOn w:val="DefaultParagraphFont"/>
    <w:uiPriority w:val="99"/>
    <w:unhideWhenUsed/>
    <w:rsid w:val="00E8361F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5F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15FF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5FF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5F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5FF1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C5688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94A6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978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33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2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77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9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iesanz.org" TargetMode="External"/><Relationship Id="rId2" Type="http://schemas.openxmlformats.org/officeDocument/2006/relationships/hyperlink" Target="mailto:secretariat@iesanz.org" TargetMode="External"/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FC884E790F24B89AA76E9571BAB00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275460-E477-43EB-8185-7888E9CA799A}"/>
      </w:docPartPr>
      <w:docPartBody>
        <w:p w:rsidR="00A15EFE" w:rsidRDefault="003A46C6" w:rsidP="003A46C6">
          <w:pPr>
            <w:pStyle w:val="FFC884E790F24B89AA76E9571BAB004E"/>
          </w:pPr>
          <w:r>
            <w:t>[Type the 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3A46C6"/>
    <w:rsid w:val="00114065"/>
    <w:rsid w:val="00185024"/>
    <w:rsid w:val="00203CF4"/>
    <w:rsid w:val="0020496B"/>
    <w:rsid w:val="002A08D5"/>
    <w:rsid w:val="003A46C6"/>
    <w:rsid w:val="00486CE2"/>
    <w:rsid w:val="004C7668"/>
    <w:rsid w:val="00520AAA"/>
    <w:rsid w:val="007978F0"/>
    <w:rsid w:val="007D5D30"/>
    <w:rsid w:val="00851E43"/>
    <w:rsid w:val="00856718"/>
    <w:rsid w:val="00875813"/>
    <w:rsid w:val="008B2DCC"/>
    <w:rsid w:val="009A1524"/>
    <w:rsid w:val="00A15EFE"/>
    <w:rsid w:val="00A66068"/>
    <w:rsid w:val="00B730F9"/>
    <w:rsid w:val="00C1374A"/>
    <w:rsid w:val="00C8021B"/>
    <w:rsid w:val="00DC2EBC"/>
    <w:rsid w:val="00E639E4"/>
    <w:rsid w:val="00E8492C"/>
    <w:rsid w:val="00FF28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763400534D6487B8536F3D110454D5D">
    <w:name w:val="D763400534D6487B8536F3D110454D5D"/>
    <w:rsid w:val="003A46C6"/>
  </w:style>
  <w:style w:type="paragraph" w:customStyle="1" w:styleId="FFC884E790F24B89AA76E9571BAB004E">
    <w:name w:val="FFC884E790F24B89AA76E9571BAB004E"/>
    <w:rsid w:val="003A46C6"/>
  </w:style>
  <w:style w:type="paragraph" w:customStyle="1" w:styleId="11B9F7EC1F2D445487129B8EC2D0934C">
    <w:name w:val="11B9F7EC1F2D445487129B8EC2D0934C"/>
    <w:rsid w:val="00E639E4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Standard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7BB87B-D015-354D-9F5D-6015BAF40D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5</Words>
  <Characters>105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ESANZ LiDA Award Entry matarials checklist</dc:creator>
  <cp:lastModifiedBy>Kirsty Kelly</cp:lastModifiedBy>
  <cp:revision>3</cp:revision>
  <cp:lastPrinted>2019-04-15T05:55:00Z</cp:lastPrinted>
  <dcterms:created xsi:type="dcterms:W3CDTF">2019-04-17T06:28:00Z</dcterms:created>
  <dcterms:modified xsi:type="dcterms:W3CDTF">2019-06-06T23:56:00Z</dcterms:modified>
</cp:coreProperties>
</file>